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3E369B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Jenis </w:t>
      </w:r>
      <w:proofErr w:type="spellStart"/>
      <w:r>
        <w:rPr>
          <w:rFonts w:ascii="Times New Roman" w:hAnsi="Times New Roman" w:cs="Times New Roman"/>
          <w:sz w:val="24"/>
        </w:rPr>
        <w:t>permohonan</w:t>
      </w:r>
      <w:proofErr w:type="spellEnd"/>
      <w:r>
        <w:rPr>
          <w:rFonts w:ascii="Times New Roman" w:hAnsi="Times New Roman" w:cs="Times New Roman"/>
          <w:sz w:val="24"/>
        </w:rPr>
        <w:t xml:space="preserve">*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Lembaga </w:t>
      </w:r>
      <w:proofErr w:type="spellStart"/>
      <w:r>
        <w:rPr>
          <w:rFonts w:ascii="Times New Roman" w:hAnsi="Times New Roman" w:cs="Times New Roman"/>
          <w:sz w:val="24"/>
        </w:rPr>
        <w:t>pendidikan</w:t>
      </w:r>
      <w:proofErr w:type="spellEnd"/>
    </w:p>
    <w:p w14:paraId="7FC1A45B" w14:textId="20B12215" w:rsidR="00907015" w:rsidRDefault="00907015" w:rsidP="00907015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Jenis </w:t>
      </w:r>
      <w:proofErr w:type="spellStart"/>
      <w:r>
        <w:rPr>
          <w:rFonts w:ascii="Times New Roman" w:hAnsi="Times New Roman" w:cs="Times New Roman"/>
          <w:sz w:val="24"/>
        </w:rPr>
        <w:t>Ciptaan</w:t>
      </w:r>
      <w:proofErr w:type="spellEnd"/>
      <w:r>
        <w:rPr>
          <w:rFonts w:ascii="Times New Roman" w:hAnsi="Times New Roman" w:cs="Times New Roman"/>
          <w:sz w:val="24"/>
        </w:rPr>
        <w:t>*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465332">
        <w:rPr>
          <w:rFonts w:ascii="Times New Roman" w:hAnsi="Times New Roman" w:cs="Times New Roman"/>
          <w:sz w:val="24"/>
        </w:rPr>
        <w:t>Aplikasi</w:t>
      </w:r>
    </w:p>
    <w:p w14:paraId="42CB4546" w14:textId="19BEE224" w:rsidR="00907015" w:rsidRDefault="00907015" w:rsidP="00907015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ub-Jenis </w:t>
      </w:r>
      <w:proofErr w:type="spellStart"/>
      <w:r>
        <w:rPr>
          <w:rFonts w:ascii="Times New Roman" w:hAnsi="Times New Roman" w:cs="Times New Roman"/>
          <w:sz w:val="24"/>
        </w:rPr>
        <w:t>Ciptaan</w:t>
      </w:r>
      <w:proofErr w:type="spellEnd"/>
      <w:r>
        <w:rPr>
          <w:rFonts w:ascii="Times New Roman" w:hAnsi="Times New Roman" w:cs="Times New Roman"/>
          <w:sz w:val="24"/>
        </w:rPr>
        <w:t>*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465332">
        <w:rPr>
          <w:rFonts w:ascii="Times New Roman" w:hAnsi="Times New Roman" w:cs="Times New Roman"/>
          <w:sz w:val="24"/>
        </w:rPr>
        <w:t>Aplikasi</w:t>
      </w:r>
    </w:p>
    <w:p w14:paraId="0B2D5EFB" w14:textId="4DA3C726" w:rsidR="00907015" w:rsidRDefault="00907015" w:rsidP="00902CA2">
      <w:pPr>
        <w:tabs>
          <w:tab w:val="left" w:pos="2160"/>
        </w:tabs>
        <w:ind w:left="2970" w:hanging="297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udul</w:t>
      </w:r>
      <w:r>
        <w:rPr>
          <w:rFonts w:ascii="Times New Roman" w:hAnsi="Times New Roman" w:cs="Times New Roman"/>
          <w:sz w:val="24"/>
        </w:rPr>
        <w:tab/>
      </w:r>
      <w:r w:rsidR="00465332">
        <w:rPr>
          <w:rFonts w:ascii="Times New Roman" w:hAnsi="Times New Roman" w:cs="Times New Roman"/>
          <w:sz w:val="24"/>
        </w:rPr>
        <w:t xml:space="preserve">          </w:t>
      </w:r>
      <w:proofErr w:type="gramStart"/>
      <w:r w:rsidR="00465332">
        <w:rPr>
          <w:rFonts w:ascii="Times New Roman" w:hAnsi="Times New Roman" w:cs="Times New Roman"/>
          <w:sz w:val="24"/>
        </w:rPr>
        <w:t xml:space="preserve">  </w:t>
      </w:r>
      <w:r>
        <w:rPr>
          <w:rFonts w:ascii="Times New Roman" w:hAnsi="Times New Roman" w:cs="Times New Roman"/>
          <w:sz w:val="24"/>
        </w:rPr>
        <w:t>:</w:t>
      </w:r>
      <w:proofErr w:type="gramEnd"/>
      <w:r w:rsidR="00465332">
        <w:rPr>
          <w:rFonts w:ascii="Times New Roman" w:hAnsi="Times New Roman" w:cs="Times New Roman"/>
          <w:sz w:val="24"/>
        </w:rPr>
        <w:t xml:space="preserve"> Aplikasi Mobile Scale</w:t>
      </w:r>
      <w:r w:rsidR="00595F2C">
        <w:rPr>
          <w:rFonts w:ascii="Times New Roman" w:hAnsi="Times New Roman" w:cs="Times New Roman"/>
          <w:sz w:val="24"/>
        </w:rPr>
        <w:t xml:space="preserve"> </w:t>
      </w:r>
    </w:p>
    <w:p w14:paraId="27A8292C" w14:textId="77777777" w:rsidR="00465332" w:rsidRDefault="00907015" w:rsidP="00A52DCD">
      <w:pPr>
        <w:spacing w:after="0" w:line="360" w:lineRule="auto"/>
        <w:ind w:left="2880" w:right="3" w:hanging="2880"/>
        <w:jc w:val="both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Uraian Singkat Ciptaan</w:t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 w:rsidR="00465332" w:rsidRPr="00465332">
        <w:rPr>
          <w:rFonts w:ascii="Times New Roman" w:hAnsi="Times New Roman" w:cs="Times New Roman"/>
          <w:sz w:val="24"/>
          <w:lang w:val="sv-SE"/>
        </w:rPr>
        <w:t>Apl</w:t>
      </w:r>
      <w:r w:rsidR="00465332">
        <w:rPr>
          <w:rFonts w:ascii="Times New Roman" w:hAnsi="Times New Roman" w:cs="Times New Roman"/>
          <w:sz w:val="24"/>
          <w:lang w:val="sv-SE"/>
        </w:rPr>
        <w:t>ikasi tentang menimbang sebuah rempah masakan maksimal</w:t>
      </w:r>
    </w:p>
    <w:p w14:paraId="3E6CA227" w14:textId="2352D912" w:rsidR="00AD27A5" w:rsidRPr="00465332" w:rsidRDefault="00465332" w:rsidP="00465332">
      <w:pPr>
        <w:spacing w:after="0" w:line="360" w:lineRule="auto"/>
        <w:ind w:left="2880" w:right="3"/>
        <w:jc w:val="both"/>
        <w:rPr>
          <w:rFonts w:ascii="Times New Roman" w:hAnsi="Times New Roman" w:cs="Times New Roman"/>
          <w:sz w:val="24"/>
          <w:lang w:val="sv-SE"/>
        </w:rPr>
      </w:pPr>
      <w:r>
        <w:rPr>
          <w:rFonts w:ascii="Times New Roman" w:hAnsi="Times New Roman" w:cs="Times New Roman"/>
          <w:sz w:val="24"/>
          <w:lang w:val="sv-SE"/>
        </w:rPr>
        <w:t xml:space="preserve">  </w:t>
      </w:r>
      <w:r w:rsidR="001A0EBE">
        <w:rPr>
          <w:rFonts w:ascii="Times New Roman" w:hAnsi="Times New Roman" w:cs="Times New Roman"/>
          <w:sz w:val="24"/>
          <w:lang w:val="sv-SE"/>
        </w:rPr>
        <w:t xml:space="preserve">berat </w:t>
      </w:r>
      <w:r>
        <w:rPr>
          <w:rFonts w:ascii="Times New Roman" w:hAnsi="Times New Roman" w:cs="Times New Roman"/>
          <w:sz w:val="24"/>
          <w:lang w:val="sv-SE"/>
        </w:rPr>
        <w:t>10 kilogram</w:t>
      </w:r>
    </w:p>
    <w:p w14:paraId="1B6E53CF" w14:textId="38310068" w:rsidR="00907015" w:rsidRPr="00465332" w:rsidRDefault="00907015" w:rsidP="00A52DCD">
      <w:pPr>
        <w:spacing w:after="0" w:line="360" w:lineRule="auto"/>
        <w:ind w:left="2880" w:right="3" w:hanging="2880"/>
        <w:jc w:val="both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 xml:space="preserve">Tanggal Pertama Diumumkan: </w:t>
      </w:r>
      <w:r w:rsidR="00465332">
        <w:rPr>
          <w:rFonts w:ascii="Times New Roman" w:hAnsi="Times New Roman" w:cs="Times New Roman"/>
          <w:sz w:val="24"/>
          <w:lang w:val="sv-SE"/>
        </w:rPr>
        <w:t>27 Juni 2024</w:t>
      </w:r>
    </w:p>
    <w:p w14:paraId="7291E046" w14:textId="45D50F8D" w:rsidR="00907015" w:rsidRPr="00465332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Negara Pertama Diumumkan</w:t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 w:rsidR="00465332">
        <w:rPr>
          <w:rFonts w:ascii="Times New Roman" w:hAnsi="Times New Roman" w:cs="Times New Roman"/>
          <w:sz w:val="24"/>
          <w:lang w:val="sv-SE"/>
        </w:rPr>
        <w:t>Indonesia</w:t>
      </w:r>
    </w:p>
    <w:p w14:paraId="6155C07C" w14:textId="69C359B0" w:rsidR="00907015" w:rsidRPr="00465332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Kota Pertama Diumuman</w:t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 w:rsidR="00465332">
        <w:rPr>
          <w:rFonts w:ascii="Times New Roman" w:hAnsi="Times New Roman" w:cs="Times New Roman"/>
          <w:sz w:val="24"/>
          <w:lang w:val="sv-SE"/>
        </w:rPr>
        <w:t>Batam</w:t>
      </w:r>
    </w:p>
    <w:p w14:paraId="31C633FB" w14:textId="77777777" w:rsidR="00907015" w:rsidRPr="00465332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</w:p>
    <w:p w14:paraId="1BC50358" w14:textId="04F6D79D" w:rsidR="00907015" w:rsidRPr="00465332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u w:val="single"/>
          <w:lang w:val="sv-SE"/>
        </w:rPr>
      </w:pPr>
      <w:r w:rsidRPr="00465332">
        <w:rPr>
          <w:rFonts w:ascii="Times New Roman" w:hAnsi="Times New Roman" w:cs="Times New Roman"/>
          <w:sz w:val="24"/>
          <w:u w:val="single"/>
          <w:lang w:val="sv-SE"/>
        </w:rPr>
        <w:t>Data Pencipta (data sesuai dengan KTP)</w:t>
      </w:r>
    </w:p>
    <w:p w14:paraId="0CBA4F38" w14:textId="11E5A8EB" w:rsidR="006D1A1D" w:rsidRPr="00465332" w:rsidRDefault="006D1A1D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  <w:lang w:val="sv-SE"/>
        </w:rPr>
      </w:pPr>
      <w:r w:rsidRPr="00465332">
        <w:rPr>
          <w:rFonts w:ascii="Times New Roman" w:hAnsi="Times New Roman" w:cs="Times New Roman"/>
          <w:b/>
          <w:bCs/>
          <w:sz w:val="24"/>
          <w:u w:val="single"/>
          <w:lang w:val="sv-SE"/>
        </w:rPr>
        <w:t>1.</w:t>
      </w:r>
    </w:p>
    <w:p w14:paraId="701E14AB" w14:textId="548288A0" w:rsidR="00907015" w:rsidRPr="00465332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Nama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 w:rsidR="00465332" w:rsidRPr="00F733D0">
        <w:rPr>
          <w:rFonts w:ascii="Times New Roman" w:hAnsi="Times New Roman"/>
          <w:bCs/>
          <w:sz w:val="24"/>
          <w:szCs w:val="24"/>
          <w:lang w:val="id-ID"/>
        </w:rPr>
        <w:t>Azahra Nouvanda Guzka</w:t>
      </w:r>
    </w:p>
    <w:p w14:paraId="4D0BCBD2" w14:textId="596C5C6F" w:rsidR="00907015" w:rsidRPr="00465332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proofErr w:type="spellStart"/>
      <w:r w:rsidRPr="00465332">
        <w:rPr>
          <w:rFonts w:ascii="Times New Roman" w:hAnsi="Times New Roman" w:cs="Times New Roman"/>
          <w:sz w:val="24"/>
          <w:lang w:val="en-ID"/>
        </w:rPr>
        <w:t>Kewarganegaraan</w:t>
      </w:r>
      <w:proofErr w:type="spellEnd"/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r w:rsidR="00465332" w:rsidRPr="00465332">
        <w:rPr>
          <w:rFonts w:ascii="Times New Roman" w:hAnsi="Times New Roman" w:cs="Times New Roman"/>
          <w:sz w:val="24"/>
          <w:lang w:val="en-ID"/>
        </w:rPr>
        <w:t>Indonesia</w:t>
      </w:r>
    </w:p>
    <w:p w14:paraId="3655C10B" w14:textId="1B6AC419" w:rsidR="009C392A" w:rsidRPr="00465332" w:rsidRDefault="00907015" w:rsidP="009C392A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  <w:lang w:val="en-ID"/>
        </w:rPr>
      </w:pPr>
      <w:r w:rsidRPr="00465332">
        <w:rPr>
          <w:rFonts w:ascii="Times New Roman" w:hAnsi="Times New Roman" w:cs="Times New Roman"/>
          <w:sz w:val="24"/>
          <w:lang w:val="en-ID"/>
        </w:rPr>
        <w:t>Alamat</w:t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proofErr w:type="spellStart"/>
      <w:r w:rsidR="00465332" w:rsidRPr="00465332">
        <w:rPr>
          <w:rFonts w:ascii="Times New Roman" w:hAnsi="Times New Roman" w:cs="Times New Roman"/>
          <w:sz w:val="24"/>
        </w:rPr>
        <w:t>Tembesi</w:t>
      </w:r>
      <w:proofErr w:type="spellEnd"/>
      <w:r w:rsidR="00465332" w:rsidRPr="00465332">
        <w:rPr>
          <w:rFonts w:ascii="Times New Roman" w:hAnsi="Times New Roman" w:cs="Times New Roman"/>
          <w:sz w:val="24"/>
        </w:rPr>
        <w:t xml:space="preserve"> Tower NO. 42</w:t>
      </w:r>
    </w:p>
    <w:p w14:paraId="38B7D6CC" w14:textId="30B6132A" w:rsidR="00907015" w:rsidRPr="00465332" w:rsidRDefault="00907015" w:rsidP="009C392A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Kota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 w:rsidR="00465332">
        <w:rPr>
          <w:rFonts w:ascii="Times New Roman" w:hAnsi="Times New Roman" w:cs="Times New Roman"/>
          <w:sz w:val="24"/>
          <w:lang w:val="sv-SE"/>
        </w:rPr>
        <w:t>Batam</w:t>
      </w:r>
    </w:p>
    <w:p w14:paraId="7FB816EA" w14:textId="2749A4F0" w:rsidR="00907015" w:rsidRPr="00465332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Kodepos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 w:rsidR="00465332">
        <w:rPr>
          <w:rFonts w:ascii="Times New Roman" w:hAnsi="Times New Roman" w:cs="Times New Roman"/>
          <w:sz w:val="24"/>
          <w:lang w:val="sv-SE"/>
        </w:rPr>
        <w:t>29433</w:t>
      </w:r>
    </w:p>
    <w:p w14:paraId="545401CC" w14:textId="483914D1" w:rsidR="00907015" w:rsidRPr="00465332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r w:rsidRPr="00465332">
        <w:rPr>
          <w:rFonts w:ascii="Times New Roman" w:hAnsi="Times New Roman" w:cs="Times New Roman"/>
          <w:sz w:val="24"/>
          <w:lang w:val="en-ID"/>
        </w:rPr>
        <w:t>Negara</w:t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r w:rsidR="00465332" w:rsidRPr="00465332">
        <w:rPr>
          <w:rFonts w:ascii="Times New Roman" w:hAnsi="Times New Roman" w:cs="Times New Roman"/>
          <w:sz w:val="24"/>
          <w:lang w:val="en-ID"/>
        </w:rPr>
        <w:t>Indonesia</w:t>
      </w:r>
    </w:p>
    <w:p w14:paraId="06D5973A" w14:textId="62E6915D" w:rsidR="00FD0B71" w:rsidRPr="00465332" w:rsidRDefault="00907015" w:rsidP="006D1A1D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proofErr w:type="spellStart"/>
      <w:r w:rsidRPr="00465332">
        <w:rPr>
          <w:rFonts w:ascii="Times New Roman" w:hAnsi="Times New Roman" w:cs="Times New Roman"/>
          <w:sz w:val="24"/>
          <w:lang w:val="en-ID"/>
        </w:rPr>
        <w:t>Provinsi</w:t>
      </w:r>
      <w:proofErr w:type="spellEnd"/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proofErr w:type="spellStart"/>
      <w:r w:rsidR="00465332" w:rsidRPr="00465332">
        <w:rPr>
          <w:rFonts w:ascii="Times New Roman" w:hAnsi="Times New Roman" w:cs="Times New Roman"/>
          <w:sz w:val="24"/>
          <w:lang w:val="en-ID"/>
        </w:rPr>
        <w:t>Kepulauan</w:t>
      </w:r>
      <w:proofErr w:type="spellEnd"/>
      <w:r w:rsidR="00465332" w:rsidRPr="00465332">
        <w:rPr>
          <w:rFonts w:ascii="Times New Roman" w:hAnsi="Times New Roman" w:cs="Times New Roman"/>
          <w:sz w:val="24"/>
          <w:lang w:val="en-ID"/>
        </w:rPr>
        <w:t xml:space="preserve"> R</w:t>
      </w:r>
      <w:r w:rsidR="00465332">
        <w:rPr>
          <w:rFonts w:ascii="Times New Roman" w:hAnsi="Times New Roman" w:cs="Times New Roman"/>
          <w:sz w:val="24"/>
          <w:lang w:val="en-ID"/>
        </w:rPr>
        <w:t>iau</w:t>
      </w:r>
    </w:p>
    <w:p w14:paraId="4070ACCB" w14:textId="3DA1C5B5" w:rsidR="006D1A1D" w:rsidRPr="00465332" w:rsidRDefault="006D1A1D" w:rsidP="001376F3">
      <w:pPr>
        <w:tabs>
          <w:tab w:val="left" w:pos="2160"/>
        </w:tabs>
        <w:rPr>
          <w:rFonts w:ascii="Times New Roman" w:hAnsi="Times New Roman" w:cs="Times New Roman"/>
          <w:sz w:val="24"/>
          <w:lang w:val="en-ID"/>
        </w:rPr>
      </w:pPr>
    </w:p>
    <w:p w14:paraId="022A8D85" w14:textId="483E653C" w:rsidR="006D1A1D" w:rsidRPr="00465332" w:rsidRDefault="006D1A1D" w:rsidP="006D1A1D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  <w:lang w:val="sv-SE"/>
        </w:rPr>
      </w:pPr>
      <w:r w:rsidRPr="00465332">
        <w:rPr>
          <w:rFonts w:ascii="Times New Roman" w:hAnsi="Times New Roman" w:cs="Times New Roman"/>
          <w:b/>
          <w:bCs/>
          <w:sz w:val="24"/>
          <w:u w:val="single"/>
          <w:lang w:val="sv-SE"/>
        </w:rPr>
        <w:t>2.</w:t>
      </w:r>
    </w:p>
    <w:p w14:paraId="4B172E9D" w14:textId="027CCF0B" w:rsidR="00FD0B71" w:rsidRPr="00465332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Nama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 w:rsidR="00465332" w:rsidRPr="00F733D0">
        <w:rPr>
          <w:rFonts w:ascii="Times New Roman" w:hAnsi="Times New Roman"/>
          <w:bCs/>
          <w:sz w:val="24"/>
          <w:szCs w:val="24"/>
          <w:lang w:val="id-ID"/>
        </w:rPr>
        <w:t>Lidya Khairani Kisan</w:t>
      </w:r>
    </w:p>
    <w:p w14:paraId="53640CC2" w14:textId="70777296" w:rsidR="00FD0B71" w:rsidRPr="00465332" w:rsidRDefault="00FD0B71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Kewarganegaraan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 w:rsidR="00465332">
        <w:rPr>
          <w:rFonts w:ascii="Times New Roman" w:hAnsi="Times New Roman" w:cs="Times New Roman"/>
          <w:sz w:val="24"/>
          <w:lang w:val="sv-SE"/>
        </w:rPr>
        <w:t>Indonesia</w:t>
      </w:r>
    </w:p>
    <w:p w14:paraId="404A5282" w14:textId="3C5E5BE9" w:rsidR="00FD0B71" w:rsidRDefault="00FD0B71" w:rsidP="00465332">
      <w:pPr>
        <w:pStyle w:val="NormalWeb"/>
        <w:spacing w:before="80" w:beforeAutospacing="0" w:after="0" w:afterAutospacing="0"/>
        <w:rPr>
          <w:color w:val="000000"/>
        </w:rPr>
      </w:pPr>
      <w:r w:rsidRPr="00465332">
        <w:t>Alamat</w:t>
      </w:r>
      <w:r w:rsidRPr="00465332">
        <w:tab/>
      </w:r>
      <w:r w:rsidRPr="00465332">
        <w:tab/>
      </w:r>
      <w:r w:rsidR="00465332">
        <w:tab/>
      </w:r>
      <w:r w:rsidR="00465332">
        <w:tab/>
      </w:r>
      <w:r w:rsidRPr="00465332">
        <w:t xml:space="preserve">: </w:t>
      </w:r>
      <w:proofErr w:type="spellStart"/>
      <w:r w:rsidR="00465332">
        <w:rPr>
          <w:color w:val="000000"/>
        </w:rPr>
        <w:t>Bengkong</w:t>
      </w:r>
      <w:proofErr w:type="spellEnd"/>
      <w:r w:rsidR="00465332">
        <w:rPr>
          <w:color w:val="000000"/>
        </w:rPr>
        <w:t xml:space="preserve"> Indah 2 Blok F NO. 107A</w:t>
      </w:r>
    </w:p>
    <w:p w14:paraId="66990960" w14:textId="77777777" w:rsidR="00465332" w:rsidRPr="00465332" w:rsidRDefault="00465332" w:rsidP="00465332">
      <w:pPr>
        <w:pStyle w:val="NormalWeb"/>
        <w:spacing w:before="80" w:beforeAutospacing="0" w:after="0" w:afterAutospacing="0"/>
      </w:pPr>
    </w:p>
    <w:p w14:paraId="7E4C0B81" w14:textId="4CAFC2BE" w:rsidR="00FD0B71" w:rsidRPr="00465332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r w:rsidRPr="00465332">
        <w:rPr>
          <w:rFonts w:ascii="Times New Roman" w:hAnsi="Times New Roman" w:cs="Times New Roman"/>
          <w:sz w:val="24"/>
          <w:lang w:val="en-ID"/>
        </w:rPr>
        <w:t>Kota</w:t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r w:rsidR="00465332" w:rsidRPr="00465332">
        <w:rPr>
          <w:rFonts w:ascii="Times New Roman" w:hAnsi="Times New Roman" w:cs="Times New Roman"/>
          <w:sz w:val="24"/>
          <w:lang w:val="en-ID"/>
        </w:rPr>
        <w:t>Batam</w:t>
      </w:r>
    </w:p>
    <w:p w14:paraId="4662629A" w14:textId="06D9F1A5" w:rsidR="00FD0B71" w:rsidRPr="00465332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proofErr w:type="spellStart"/>
      <w:r w:rsidRPr="00465332">
        <w:rPr>
          <w:rFonts w:ascii="Times New Roman" w:hAnsi="Times New Roman" w:cs="Times New Roman"/>
          <w:sz w:val="24"/>
          <w:lang w:val="en-ID"/>
        </w:rPr>
        <w:t>Kodepos</w:t>
      </w:r>
      <w:proofErr w:type="spellEnd"/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r w:rsidR="00465332" w:rsidRPr="00465332">
        <w:rPr>
          <w:rFonts w:ascii="Times New Roman" w:hAnsi="Times New Roman" w:cs="Times New Roman"/>
          <w:sz w:val="24"/>
          <w:lang w:val="en-ID"/>
        </w:rPr>
        <w:t>29472</w:t>
      </w:r>
    </w:p>
    <w:p w14:paraId="476D88D5" w14:textId="734F7F7C" w:rsidR="00FD0B71" w:rsidRPr="00465332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r w:rsidRPr="00465332">
        <w:rPr>
          <w:rFonts w:ascii="Times New Roman" w:hAnsi="Times New Roman" w:cs="Times New Roman"/>
          <w:sz w:val="24"/>
          <w:lang w:val="en-ID"/>
        </w:rPr>
        <w:t>Negara</w:t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r w:rsidR="00465332" w:rsidRPr="00465332">
        <w:rPr>
          <w:rFonts w:ascii="Times New Roman" w:hAnsi="Times New Roman" w:cs="Times New Roman"/>
          <w:sz w:val="24"/>
          <w:lang w:val="en-ID"/>
        </w:rPr>
        <w:t>Indonesia</w:t>
      </w:r>
    </w:p>
    <w:p w14:paraId="502739E1" w14:textId="0D5D43A7" w:rsidR="00FD0B71" w:rsidRPr="00465332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proofErr w:type="spellStart"/>
      <w:r w:rsidRPr="00465332">
        <w:rPr>
          <w:rFonts w:ascii="Times New Roman" w:hAnsi="Times New Roman" w:cs="Times New Roman"/>
          <w:sz w:val="24"/>
          <w:lang w:val="en-ID"/>
        </w:rPr>
        <w:t>Provinsi</w:t>
      </w:r>
      <w:proofErr w:type="spellEnd"/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proofErr w:type="spellStart"/>
      <w:r w:rsidR="00465332" w:rsidRPr="00465332">
        <w:rPr>
          <w:rFonts w:ascii="Times New Roman" w:hAnsi="Times New Roman" w:cs="Times New Roman"/>
          <w:sz w:val="24"/>
          <w:lang w:val="en-ID"/>
        </w:rPr>
        <w:t>Kepulauan</w:t>
      </w:r>
      <w:proofErr w:type="spellEnd"/>
      <w:r w:rsidR="00465332" w:rsidRPr="00465332">
        <w:rPr>
          <w:rFonts w:ascii="Times New Roman" w:hAnsi="Times New Roman" w:cs="Times New Roman"/>
          <w:sz w:val="24"/>
          <w:lang w:val="en-ID"/>
        </w:rPr>
        <w:t xml:space="preserve"> R</w:t>
      </w:r>
      <w:r w:rsidR="00465332">
        <w:rPr>
          <w:rFonts w:ascii="Times New Roman" w:hAnsi="Times New Roman" w:cs="Times New Roman"/>
          <w:sz w:val="24"/>
          <w:lang w:val="en-ID"/>
        </w:rPr>
        <w:t>iau</w:t>
      </w:r>
    </w:p>
    <w:p w14:paraId="3BC2285D" w14:textId="710B0DF2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  <w:lang w:val="en-ID"/>
        </w:rPr>
      </w:pPr>
      <w:r w:rsidRPr="00465332">
        <w:rPr>
          <w:rFonts w:ascii="Times New Roman" w:hAnsi="Times New Roman" w:cs="Times New Roman"/>
          <w:b/>
          <w:bCs/>
          <w:sz w:val="24"/>
          <w:u w:val="single"/>
          <w:lang w:val="en-ID"/>
        </w:rPr>
        <w:lastRenderedPageBreak/>
        <w:t>3</w:t>
      </w:r>
      <w:r w:rsidRPr="00465332">
        <w:rPr>
          <w:rFonts w:ascii="Times New Roman" w:hAnsi="Times New Roman" w:cs="Times New Roman"/>
          <w:b/>
          <w:bCs/>
          <w:sz w:val="24"/>
          <w:u w:val="single"/>
          <w:lang w:val="en-ID"/>
        </w:rPr>
        <w:t>.</w:t>
      </w:r>
    </w:p>
    <w:p w14:paraId="22933EE5" w14:textId="1E7E3A92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r w:rsidRPr="00465332">
        <w:rPr>
          <w:rFonts w:ascii="Times New Roman" w:hAnsi="Times New Roman" w:cs="Times New Roman"/>
          <w:sz w:val="24"/>
          <w:lang w:val="en-ID"/>
        </w:rPr>
        <w:t>Nama</w:t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r w:rsidRPr="00F733D0">
        <w:rPr>
          <w:rFonts w:ascii="Times New Roman" w:hAnsi="Times New Roman"/>
          <w:bCs/>
          <w:sz w:val="24"/>
          <w:szCs w:val="24"/>
          <w:lang w:val="id-ID"/>
        </w:rPr>
        <w:t xml:space="preserve">Luiz </w:t>
      </w:r>
      <w:r>
        <w:rPr>
          <w:rFonts w:ascii="Times New Roman" w:hAnsi="Times New Roman"/>
          <w:bCs/>
          <w:sz w:val="24"/>
          <w:szCs w:val="24"/>
          <w:lang w:val="id-ID"/>
        </w:rPr>
        <w:t>G</w:t>
      </w:r>
      <w:r w:rsidRPr="00F733D0">
        <w:rPr>
          <w:rFonts w:ascii="Times New Roman" w:hAnsi="Times New Roman"/>
          <w:bCs/>
          <w:sz w:val="24"/>
          <w:szCs w:val="24"/>
          <w:lang w:val="id-ID"/>
        </w:rPr>
        <w:t>onzalez</w:t>
      </w:r>
    </w:p>
    <w:p w14:paraId="05E09922" w14:textId="77777777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Kewarganegaraan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>
        <w:rPr>
          <w:rFonts w:ascii="Times New Roman" w:hAnsi="Times New Roman" w:cs="Times New Roman"/>
          <w:sz w:val="24"/>
          <w:lang w:val="sv-SE"/>
        </w:rPr>
        <w:t>Indonesia</w:t>
      </w:r>
    </w:p>
    <w:p w14:paraId="145F5AD6" w14:textId="16F5E009" w:rsidR="00465332" w:rsidRPr="00465332" w:rsidRDefault="00465332" w:rsidP="00465332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Alamat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 w:rsidRPr="00F733D0">
        <w:rPr>
          <w:rFonts w:ascii="Times New Roman" w:hAnsi="Times New Roman"/>
          <w:bCs/>
          <w:sz w:val="24"/>
          <w:szCs w:val="24"/>
          <w:lang w:val="sv-SE"/>
        </w:rPr>
        <w:t>Permata Baloi Block E2 No 5</w:t>
      </w:r>
    </w:p>
    <w:p w14:paraId="292C8109" w14:textId="539673D4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Kota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>
        <w:rPr>
          <w:rFonts w:ascii="Times New Roman" w:hAnsi="Times New Roman" w:cs="Times New Roman"/>
          <w:sz w:val="24"/>
          <w:lang w:val="sv-SE"/>
        </w:rPr>
        <w:t>Batam</w:t>
      </w:r>
    </w:p>
    <w:p w14:paraId="2B5F0013" w14:textId="43F373F1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Kodepos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>: 29432</w:t>
      </w:r>
    </w:p>
    <w:p w14:paraId="7692AF84" w14:textId="20D1B8A6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Negara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>
        <w:rPr>
          <w:rFonts w:ascii="Times New Roman" w:hAnsi="Times New Roman" w:cs="Times New Roman"/>
          <w:sz w:val="24"/>
          <w:lang w:val="sv-SE"/>
        </w:rPr>
        <w:t>Indonesia</w:t>
      </w:r>
    </w:p>
    <w:p w14:paraId="74645A41" w14:textId="409DA561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Provinsi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>: Kepulauan Riau</w:t>
      </w:r>
    </w:p>
    <w:p w14:paraId="69FA209D" w14:textId="77777777" w:rsidR="00465332" w:rsidRPr="00465332" w:rsidRDefault="00465332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</w:p>
    <w:p w14:paraId="5022EAD5" w14:textId="064DE9C2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  <w:lang w:val="sv-SE"/>
        </w:rPr>
      </w:pPr>
      <w:r>
        <w:rPr>
          <w:rFonts w:ascii="Times New Roman" w:hAnsi="Times New Roman" w:cs="Times New Roman"/>
          <w:b/>
          <w:bCs/>
          <w:sz w:val="24"/>
          <w:u w:val="single"/>
          <w:lang w:val="sv-SE"/>
        </w:rPr>
        <w:t>4</w:t>
      </w:r>
      <w:r w:rsidRPr="00465332">
        <w:rPr>
          <w:rFonts w:ascii="Times New Roman" w:hAnsi="Times New Roman" w:cs="Times New Roman"/>
          <w:b/>
          <w:bCs/>
          <w:sz w:val="24"/>
          <w:u w:val="single"/>
          <w:lang w:val="sv-SE"/>
        </w:rPr>
        <w:t>.</w:t>
      </w:r>
    </w:p>
    <w:p w14:paraId="6697D933" w14:textId="064A58AF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Nama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 w:rsidRPr="00F733D0">
        <w:rPr>
          <w:rFonts w:ascii="Times New Roman" w:hAnsi="Times New Roman"/>
          <w:bCs/>
          <w:sz w:val="24"/>
          <w:szCs w:val="24"/>
          <w:lang w:val="id-ID"/>
        </w:rPr>
        <w:t>Muhammad Rifai</w:t>
      </w:r>
    </w:p>
    <w:p w14:paraId="6A7461FA" w14:textId="77777777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Kewarganegaraan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>
        <w:rPr>
          <w:rFonts w:ascii="Times New Roman" w:hAnsi="Times New Roman" w:cs="Times New Roman"/>
          <w:sz w:val="24"/>
          <w:lang w:val="sv-SE"/>
        </w:rPr>
        <w:t>Indonesia</w:t>
      </w:r>
    </w:p>
    <w:p w14:paraId="0DDF959B" w14:textId="49E2ACA4" w:rsidR="00465332" w:rsidRPr="00465332" w:rsidRDefault="00465332" w:rsidP="00465332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Alamat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 w:rsidR="001A0EBE" w:rsidRPr="001A0EBE">
        <w:rPr>
          <w:rFonts w:ascii="Times New Roman" w:hAnsi="Times New Roman" w:cs="Times New Roman"/>
          <w:sz w:val="24"/>
          <w:lang w:val="sv-SE"/>
        </w:rPr>
        <w:t>Sungai Panas , Taman Buana Indah Blok F No 26</w:t>
      </w:r>
    </w:p>
    <w:p w14:paraId="557B105B" w14:textId="739DE3DB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Kota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>
        <w:rPr>
          <w:rFonts w:ascii="Times New Roman" w:hAnsi="Times New Roman" w:cs="Times New Roman"/>
          <w:sz w:val="24"/>
          <w:lang w:val="sv-SE"/>
        </w:rPr>
        <w:t>Batam</w:t>
      </w:r>
    </w:p>
    <w:p w14:paraId="6D2F63F9" w14:textId="202FBBEC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Kodepos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 xml:space="preserve">: </w:t>
      </w:r>
      <w:r w:rsidR="001A0EBE" w:rsidRPr="001A0EBE">
        <w:rPr>
          <w:rFonts w:ascii="Times New Roman" w:hAnsi="Times New Roman" w:cs="Times New Roman"/>
          <w:sz w:val="24"/>
          <w:lang w:val="sv-SE"/>
        </w:rPr>
        <w:t>29544</w:t>
      </w:r>
    </w:p>
    <w:p w14:paraId="4E1B3D65" w14:textId="31C5F606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r w:rsidRPr="00465332">
        <w:rPr>
          <w:rFonts w:ascii="Times New Roman" w:hAnsi="Times New Roman" w:cs="Times New Roman"/>
          <w:sz w:val="24"/>
          <w:lang w:val="en-ID"/>
        </w:rPr>
        <w:t>Negara</w:t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>: Indonesia</w:t>
      </w:r>
    </w:p>
    <w:p w14:paraId="060F21F0" w14:textId="3C7BD843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proofErr w:type="spellStart"/>
      <w:r w:rsidRPr="00465332">
        <w:rPr>
          <w:rFonts w:ascii="Times New Roman" w:hAnsi="Times New Roman" w:cs="Times New Roman"/>
          <w:sz w:val="24"/>
          <w:lang w:val="en-ID"/>
        </w:rPr>
        <w:t>Provinsi</w:t>
      </w:r>
      <w:proofErr w:type="spellEnd"/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proofErr w:type="spellStart"/>
      <w:r w:rsidRPr="00465332">
        <w:rPr>
          <w:rFonts w:ascii="Times New Roman" w:hAnsi="Times New Roman" w:cs="Times New Roman"/>
          <w:sz w:val="24"/>
          <w:lang w:val="en-ID"/>
        </w:rPr>
        <w:t>Kepulauan</w:t>
      </w:r>
      <w:proofErr w:type="spellEnd"/>
      <w:r w:rsidRPr="00465332">
        <w:rPr>
          <w:rFonts w:ascii="Times New Roman" w:hAnsi="Times New Roman" w:cs="Times New Roman"/>
          <w:sz w:val="24"/>
          <w:lang w:val="en-ID"/>
        </w:rPr>
        <w:t xml:space="preserve"> R</w:t>
      </w:r>
      <w:r>
        <w:rPr>
          <w:rFonts w:ascii="Times New Roman" w:hAnsi="Times New Roman" w:cs="Times New Roman"/>
          <w:sz w:val="24"/>
          <w:lang w:val="en-ID"/>
        </w:rPr>
        <w:t>iau</w:t>
      </w:r>
    </w:p>
    <w:p w14:paraId="7C01BE25" w14:textId="6EC8C167" w:rsidR="00595F2C" w:rsidRPr="00465332" w:rsidRDefault="00595F2C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</w:p>
    <w:p w14:paraId="760D7AD6" w14:textId="7E0A1047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  <w:lang w:val="en-ID"/>
        </w:rPr>
      </w:pPr>
      <w:r w:rsidRPr="00465332">
        <w:rPr>
          <w:rFonts w:ascii="Times New Roman" w:hAnsi="Times New Roman" w:cs="Times New Roman"/>
          <w:b/>
          <w:bCs/>
          <w:sz w:val="24"/>
          <w:u w:val="single"/>
          <w:lang w:val="en-ID"/>
        </w:rPr>
        <w:t>5</w:t>
      </w:r>
      <w:r w:rsidRPr="00465332">
        <w:rPr>
          <w:rFonts w:ascii="Times New Roman" w:hAnsi="Times New Roman" w:cs="Times New Roman"/>
          <w:b/>
          <w:bCs/>
          <w:sz w:val="24"/>
          <w:u w:val="single"/>
          <w:lang w:val="en-ID"/>
        </w:rPr>
        <w:t>.</w:t>
      </w:r>
    </w:p>
    <w:p w14:paraId="7E2E48E4" w14:textId="0C12C432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r w:rsidRPr="00465332">
        <w:rPr>
          <w:rFonts w:ascii="Times New Roman" w:hAnsi="Times New Roman" w:cs="Times New Roman"/>
          <w:sz w:val="24"/>
          <w:lang w:val="en-ID"/>
        </w:rPr>
        <w:t>Nama</w:t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r w:rsidRPr="00F733D0">
        <w:rPr>
          <w:rFonts w:ascii="Times New Roman" w:hAnsi="Times New Roman"/>
          <w:bCs/>
          <w:sz w:val="24"/>
          <w:szCs w:val="24"/>
          <w:lang w:val="id-ID"/>
        </w:rPr>
        <w:t xml:space="preserve">Dendra </w:t>
      </w:r>
      <w:r>
        <w:rPr>
          <w:rFonts w:ascii="Times New Roman" w:hAnsi="Times New Roman"/>
          <w:bCs/>
          <w:sz w:val="24"/>
          <w:szCs w:val="24"/>
          <w:lang w:val="id-ID"/>
        </w:rPr>
        <w:t>D</w:t>
      </w:r>
      <w:r w:rsidRPr="00F733D0">
        <w:rPr>
          <w:rFonts w:ascii="Times New Roman" w:hAnsi="Times New Roman"/>
          <w:bCs/>
          <w:sz w:val="24"/>
          <w:szCs w:val="24"/>
          <w:lang w:val="id-ID"/>
        </w:rPr>
        <w:t xml:space="preserve">ara </w:t>
      </w:r>
      <w:r>
        <w:rPr>
          <w:rFonts w:ascii="Times New Roman" w:hAnsi="Times New Roman"/>
          <w:bCs/>
          <w:sz w:val="24"/>
          <w:szCs w:val="24"/>
          <w:lang w:val="id-ID"/>
        </w:rPr>
        <w:t>L</w:t>
      </w:r>
      <w:r w:rsidRPr="00F733D0">
        <w:rPr>
          <w:rFonts w:ascii="Times New Roman" w:hAnsi="Times New Roman"/>
          <w:bCs/>
          <w:sz w:val="24"/>
          <w:szCs w:val="24"/>
          <w:lang w:val="id-ID"/>
        </w:rPr>
        <w:t>ucky</w:t>
      </w:r>
    </w:p>
    <w:p w14:paraId="50AF5B6C" w14:textId="77777777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proofErr w:type="spellStart"/>
      <w:r w:rsidRPr="00465332">
        <w:rPr>
          <w:rFonts w:ascii="Times New Roman" w:hAnsi="Times New Roman" w:cs="Times New Roman"/>
          <w:sz w:val="24"/>
          <w:lang w:val="en-ID"/>
        </w:rPr>
        <w:t>Kewarganegaraan</w:t>
      </w:r>
      <w:proofErr w:type="spellEnd"/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>: Indonesia</w:t>
      </w:r>
    </w:p>
    <w:p w14:paraId="72531D2A" w14:textId="3C8D3A6E" w:rsidR="00465332" w:rsidRPr="00465332" w:rsidRDefault="00465332" w:rsidP="00465332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  <w:lang w:val="en-ID"/>
        </w:rPr>
      </w:pPr>
      <w:r w:rsidRPr="00465332">
        <w:rPr>
          <w:rFonts w:ascii="Times New Roman" w:hAnsi="Times New Roman" w:cs="Times New Roman"/>
          <w:sz w:val="24"/>
          <w:lang w:val="en-ID"/>
        </w:rPr>
        <w:t>Alamat</w:t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r w:rsidRPr="00F733D0">
        <w:rPr>
          <w:rFonts w:ascii="Times New Roman" w:hAnsi="Times New Roman"/>
          <w:bCs/>
          <w:sz w:val="24"/>
          <w:szCs w:val="24"/>
        </w:rPr>
        <w:t xml:space="preserve">Jalan A Yani no.64 </w:t>
      </w:r>
      <w:proofErr w:type="spellStart"/>
      <w:r w:rsidRPr="00F733D0">
        <w:rPr>
          <w:rFonts w:ascii="Times New Roman" w:hAnsi="Times New Roman"/>
          <w:bCs/>
          <w:sz w:val="24"/>
          <w:szCs w:val="24"/>
        </w:rPr>
        <w:t>Sumber</w:t>
      </w:r>
      <w:proofErr w:type="spellEnd"/>
      <w:r w:rsidRPr="00F733D0">
        <w:rPr>
          <w:rFonts w:ascii="Times New Roman" w:hAnsi="Times New Roman"/>
          <w:bCs/>
          <w:sz w:val="24"/>
          <w:szCs w:val="24"/>
        </w:rPr>
        <w:t xml:space="preserve"> Jati</w:t>
      </w:r>
    </w:p>
    <w:p w14:paraId="7992D9C7" w14:textId="1A0B1A93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r w:rsidRPr="00465332">
        <w:rPr>
          <w:rFonts w:ascii="Times New Roman" w:hAnsi="Times New Roman" w:cs="Times New Roman"/>
          <w:sz w:val="24"/>
          <w:lang w:val="en-ID"/>
        </w:rPr>
        <w:t>Kota</w:t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>: Batam</w:t>
      </w:r>
    </w:p>
    <w:p w14:paraId="11B99B83" w14:textId="44F1CD6F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proofErr w:type="spellStart"/>
      <w:r w:rsidRPr="00465332">
        <w:rPr>
          <w:rFonts w:ascii="Times New Roman" w:hAnsi="Times New Roman" w:cs="Times New Roman"/>
          <w:sz w:val="24"/>
          <w:lang w:val="en-ID"/>
        </w:rPr>
        <w:t>Kodepos</w:t>
      </w:r>
      <w:proofErr w:type="spellEnd"/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>: 68184</w:t>
      </w:r>
    </w:p>
    <w:p w14:paraId="188F9994" w14:textId="0B91DAE2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r w:rsidRPr="00465332">
        <w:rPr>
          <w:rFonts w:ascii="Times New Roman" w:hAnsi="Times New Roman" w:cs="Times New Roman"/>
          <w:sz w:val="24"/>
          <w:lang w:val="en-ID"/>
        </w:rPr>
        <w:t>Negara</w:t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>: Indonesia</w:t>
      </w:r>
    </w:p>
    <w:p w14:paraId="580383F4" w14:textId="3B62A236" w:rsidR="00465332" w:rsidRPr="00465332" w:rsidRDefault="00465332" w:rsidP="0046533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  <w:proofErr w:type="spellStart"/>
      <w:r w:rsidRPr="00465332">
        <w:rPr>
          <w:rFonts w:ascii="Times New Roman" w:hAnsi="Times New Roman" w:cs="Times New Roman"/>
          <w:sz w:val="24"/>
          <w:lang w:val="en-ID"/>
        </w:rPr>
        <w:t>Provinsi</w:t>
      </w:r>
      <w:proofErr w:type="spellEnd"/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</w:r>
      <w:r w:rsidRPr="00465332">
        <w:rPr>
          <w:rFonts w:ascii="Times New Roman" w:hAnsi="Times New Roman" w:cs="Times New Roman"/>
          <w:sz w:val="24"/>
          <w:lang w:val="en-ID"/>
        </w:rPr>
        <w:tab/>
        <w:t xml:space="preserve">: </w:t>
      </w:r>
      <w:proofErr w:type="spellStart"/>
      <w:r w:rsidRPr="00465332">
        <w:rPr>
          <w:rFonts w:ascii="Times New Roman" w:hAnsi="Times New Roman" w:cs="Times New Roman"/>
          <w:sz w:val="24"/>
          <w:lang w:val="en-ID"/>
        </w:rPr>
        <w:t>Kepulauan</w:t>
      </w:r>
      <w:proofErr w:type="spellEnd"/>
      <w:r w:rsidRPr="00465332">
        <w:rPr>
          <w:rFonts w:ascii="Times New Roman" w:hAnsi="Times New Roman" w:cs="Times New Roman"/>
          <w:sz w:val="24"/>
          <w:lang w:val="en-ID"/>
        </w:rPr>
        <w:t xml:space="preserve"> R</w:t>
      </w:r>
      <w:r>
        <w:rPr>
          <w:rFonts w:ascii="Times New Roman" w:hAnsi="Times New Roman" w:cs="Times New Roman"/>
          <w:sz w:val="24"/>
          <w:lang w:val="en-ID"/>
        </w:rPr>
        <w:t>iau</w:t>
      </w:r>
    </w:p>
    <w:p w14:paraId="7AA12879" w14:textId="77777777" w:rsidR="00FD0B71" w:rsidRPr="00465332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en-ID"/>
        </w:rPr>
      </w:pPr>
    </w:p>
    <w:p w14:paraId="0CCC4ED9" w14:textId="77777777" w:rsidR="00FD0B71" w:rsidRPr="00465332" w:rsidRDefault="00FD0B71" w:rsidP="00595F2C">
      <w:pPr>
        <w:tabs>
          <w:tab w:val="left" w:pos="2160"/>
        </w:tabs>
        <w:rPr>
          <w:rFonts w:ascii="Times New Roman" w:hAnsi="Times New Roman" w:cs="Times New Roman"/>
          <w:sz w:val="24"/>
          <w:lang w:val="en-ID"/>
        </w:rPr>
      </w:pPr>
    </w:p>
    <w:p w14:paraId="5B793C34" w14:textId="77777777" w:rsidR="00FD0B71" w:rsidRPr="00465332" w:rsidRDefault="00FD0B71" w:rsidP="00FD0B71">
      <w:pPr>
        <w:rPr>
          <w:rFonts w:ascii="Times New Roman" w:hAnsi="Times New Roman" w:cs="Times New Roman"/>
          <w:sz w:val="24"/>
          <w:u w:val="single"/>
          <w:lang w:val="sv-SE"/>
        </w:rPr>
      </w:pPr>
      <w:r w:rsidRPr="00465332">
        <w:rPr>
          <w:rFonts w:ascii="Times New Roman" w:hAnsi="Times New Roman" w:cs="Times New Roman"/>
          <w:sz w:val="24"/>
          <w:u w:val="single"/>
          <w:lang w:val="sv-SE"/>
        </w:rPr>
        <w:lastRenderedPageBreak/>
        <w:t xml:space="preserve">Data Pemegang Hak Cipta </w:t>
      </w:r>
    </w:p>
    <w:p w14:paraId="55077094" w14:textId="77777777" w:rsidR="00FD0B71" w:rsidRPr="00465332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Nama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>: Politeknik Negeri Batam</w:t>
      </w:r>
    </w:p>
    <w:p w14:paraId="1976C7DE" w14:textId="77777777" w:rsidR="00FD0B71" w:rsidRPr="00465332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Kewarganegaraan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>: Indonesia</w:t>
      </w:r>
    </w:p>
    <w:p w14:paraId="7CDE4AEA" w14:textId="77777777" w:rsidR="00FD0B71" w:rsidRPr="00465332" w:rsidRDefault="00FD0B71" w:rsidP="00FD0B71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  <w:lang w:val="sv-SE"/>
        </w:rPr>
      </w:pPr>
      <w:r w:rsidRPr="00465332">
        <w:rPr>
          <w:rFonts w:ascii="Times New Roman" w:hAnsi="Times New Roman" w:cs="Times New Roman"/>
          <w:sz w:val="24"/>
          <w:lang w:val="sv-SE"/>
        </w:rPr>
        <w:t>Alamat</w:t>
      </w:r>
      <w:r w:rsidRPr="00465332">
        <w:rPr>
          <w:rFonts w:ascii="Times New Roman" w:hAnsi="Times New Roman" w:cs="Times New Roman"/>
          <w:sz w:val="24"/>
          <w:lang w:val="sv-SE"/>
        </w:rPr>
        <w:tab/>
      </w:r>
      <w:r w:rsidRPr="00465332">
        <w:rPr>
          <w:rFonts w:ascii="Times New Roman" w:hAnsi="Times New Roman" w:cs="Times New Roman"/>
          <w:sz w:val="24"/>
          <w:lang w:val="sv-SE"/>
        </w:rPr>
        <w:tab/>
        <w:t>: Jl. Ahmad Yani, Batam Kota, Teluk Tering, Kota Batam</w:t>
      </w:r>
    </w:p>
    <w:p w14:paraId="76ECE6D8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atam</w:t>
      </w:r>
    </w:p>
    <w:p w14:paraId="7960E5C6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29461</w:t>
      </w:r>
    </w:p>
    <w:p w14:paraId="155BE022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00B22DEE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Kepulauan</w:t>
      </w:r>
      <w:proofErr w:type="spellEnd"/>
      <w:r>
        <w:rPr>
          <w:rFonts w:ascii="Times New Roman" w:hAnsi="Times New Roman" w:cs="Times New Roman"/>
          <w:sz w:val="24"/>
        </w:rPr>
        <w:t xml:space="preserve"> Riau</w:t>
      </w:r>
    </w:p>
    <w:p w14:paraId="4E98B211" w14:textId="77777777" w:rsidR="00FD0B71" w:rsidRDefault="00FD0B71" w:rsidP="00FD0B7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mail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sentrahki@polibatam.ac.id</w:t>
      </w:r>
    </w:p>
    <w:p w14:paraId="52F40F44" w14:textId="77777777" w:rsidR="00FD0B71" w:rsidRDefault="00FD0B71" w:rsidP="00FD0B7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. Telp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bookmarkStart w:id="0" w:name="_Hlk48158089"/>
      <w:r>
        <w:rPr>
          <w:rFonts w:ascii="Times New Roman" w:hAnsi="Times New Roman" w:cs="Times New Roman"/>
          <w:sz w:val="24"/>
        </w:rPr>
        <w:t>(0778) 469 86</w:t>
      </w:r>
      <w:bookmarkEnd w:id="0"/>
      <w:r>
        <w:rPr>
          <w:rFonts w:ascii="Times New Roman" w:hAnsi="Times New Roman" w:cs="Times New Roman"/>
          <w:sz w:val="24"/>
        </w:rPr>
        <w:t>0</w:t>
      </w:r>
    </w:p>
    <w:p w14:paraId="67235C4C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5C1322F0" w14:textId="57F86715" w:rsidR="00907015" w:rsidRDefault="00907015" w:rsidP="009070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INK CIPTAAN: </w:t>
      </w:r>
    </w:p>
    <w:p w14:paraId="65303956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06148484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5C2C817C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32706177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1C57EFE5" w14:textId="77777777" w:rsidR="00907015" w:rsidRPr="002D72C4" w:rsidRDefault="00907015" w:rsidP="00907015"/>
    <w:p w14:paraId="749AD99D" w14:textId="77777777" w:rsidR="00907015" w:rsidRPr="004E189E" w:rsidRDefault="00907015" w:rsidP="00907015"/>
    <w:p w14:paraId="739B496D" w14:textId="77777777" w:rsidR="00907015" w:rsidRPr="00514E5A" w:rsidRDefault="00907015" w:rsidP="00907015"/>
    <w:p w14:paraId="2397648E" w14:textId="77777777" w:rsidR="00E50159" w:rsidRPr="00907015" w:rsidRDefault="00E50159" w:rsidP="00907015"/>
    <w:sectPr w:rsidR="00E50159" w:rsidRPr="00907015" w:rsidSect="004E1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021DF0"/>
    <w:multiLevelType w:val="hybridMultilevel"/>
    <w:tmpl w:val="E4CA9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6670C6"/>
    <w:multiLevelType w:val="hybridMultilevel"/>
    <w:tmpl w:val="7D3270D6"/>
    <w:lvl w:ilvl="0" w:tplc="078CD5D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37411"/>
    <w:multiLevelType w:val="hybridMultilevel"/>
    <w:tmpl w:val="28A23CA6"/>
    <w:lvl w:ilvl="0" w:tplc="72EE9C72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61874946">
    <w:abstractNumId w:val="0"/>
  </w:num>
  <w:num w:numId="2" w16cid:durableId="2102946531">
    <w:abstractNumId w:val="1"/>
  </w:num>
  <w:num w:numId="3" w16cid:durableId="17887404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zNDK2MDUxMzUwMjZR0lEKTi0uzszPAykwrgUAyiBk0CwAAAA="/>
  </w:docVars>
  <w:rsids>
    <w:rsidRoot w:val="004E1CD5"/>
    <w:rsid w:val="00024D4B"/>
    <w:rsid w:val="000443A8"/>
    <w:rsid w:val="00044926"/>
    <w:rsid w:val="00045866"/>
    <w:rsid w:val="00046BCF"/>
    <w:rsid w:val="00052DBE"/>
    <w:rsid w:val="0006556E"/>
    <w:rsid w:val="000C64F3"/>
    <w:rsid w:val="000F3673"/>
    <w:rsid w:val="001376F3"/>
    <w:rsid w:val="0018408B"/>
    <w:rsid w:val="001A0EBE"/>
    <w:rsid w:val="001F00C9"/>
    <w:rsid w:val="002069EB"/>
    <w:rsid w:val="002B48A3"/>
    <w:rsid w:val="002D34EC"/>
    <w:rsid w:val="003204FF"/>
    <w:rsid w:val="00356C47"/>
    <w:rsid w:val="00445F21"/>
    <w:rsid w:val="00465332"/>
    <w:rsid w:val="004B520A"/>
    <w:rsid w:val="004E1CD5"/>
    <w:rsid w:val="004F3CE0"/>
    <w:rsid w:val="00591029"/>
    <w:rsid w:val="00595F2C"/>
    <w:rsid w:val="005B5E48"/>
    <w:rsid w:val="00626854"/>
    <w:rsid w:val="00640E37"/>
    <w:rsid w:val="006D1A1D"/>
    <w:rsid w:val="006D3D22"/>
    <w:rsid w:val="006E09BF"/>
    <w:rsid w:val="00734C8A"/>
    <w:rsid w:val="007A285F"/>
    <w:rsid w:val="007B0A65"/>
    <w:rsid w:val="007B7BF2"/>
    <w:rsid w:val="008A7AC7"/>
    <w:rsid w:val="008E21C4"/>
    <w:rsid w:val="00902CA2"/>
    <w:rsid w:val="00907015"/>
    <w:rsid w:val="0092730B"/>
    <w:rsid w:val="009278CB"/>
    <w:rsid w:val="0093000E"/>
    <w:rsid w:val="00934AD6"/>
    <w:rsid w:val="00936CE8"/>
    <w:rsid w:val="009C0D36"/>
    <w:rsid w:val="009C392A"/>
    <w:rsid w:val="009C61F7"/>
    <w:rsid w:val="00A52DCD"/>
    <w:rsid w:val="00AD27A5"/>
    <w:rsid w:val="00AD2E35"/>
    <w:rsid w:val="00AF39AC"/>
    <w:rsid w:val="00B00C14"/>
    <w:rsid w:val="00D107E3"/>
    <w:rsid w:val="00D724E2"/>
    <w:rsid w:val="00DF122B"/>
    <w:rsid w:val="00E50159"/>
    <w:rsid w:val="00F31F7A"/>
    <w:rsid w:val="00F752BD"/>
    <w:rsid w:val="00FB3649"/>
    <w:rsid w:val="00FD0B71"/>
    <w:rsid w:val="00FF0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5CCD2"/>
  <w15:chartTrackingRefBased/>
  <w15:docId w15:val="{A3A34974-0B26-4B2A-A8D3-6265ED6C2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533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D5"/>
    <w:pPr>
      <w:ind w:left="720"/>
      <w:contextualSpacing/>
    </w:pPr>
  </w:style>
  <w:style w:type="table" w:styleId="TableGrid">
    <w:name w:val="Table Grid"/>
    <w:basedOn w:val="TableNormal"/>
    <w:uiPriority w:val="39"/>
    <w:rsid w:val="00934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653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Rukmana</dc:creator>
  <cp:keywords/>
  <dc:description/>
  <cp:lastModifiedBy>Lidya Khairani Kisan</cp:lastModifiedBy>
  <cp:revision>3</cp:revision>
  <cp:lastPrinted>2020-12-17T16:48:00Z</cp:lastPrinted>
  <dcterms:created xsi:type="dcterms:W3CDTF">2022-03-18T09:46:00Z</dcterms:created>
  <dcterms:modified xsi:type="dcterms:W3CDTF">2024-06-25T13:39:00Z</dcterms:modified>
</cp:coreProperties>
</file>